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Фрол</w:t>
      </w:r>
      <w:r>
        <w:t xml:space="preserve"> </w:t>
      </w:r>
      <w:r>
        <w:t xml:space="preserve">НП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4464423" cy="3019825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423" cy="301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4711826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3872752" cy="3818964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2752" cy="3818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4564315" cy="2820040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15" cy="28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4091835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4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4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5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Разрешения доступа к файлам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7" Target="https://linuxcommand.ru/razresheniya-dostupa-k-failam/" TargetMode="External" /><Relationship Type="http://schemas.openxmlformats.org/officeDocument/2006/relationships/hyperlink" Id="rId4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42" Target="image/7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linuxcommand.ru/razresheniya-dostupa-k-failam/" TargetMode="External" /><Relationship Type="http://schemas.openxmlformats.org/officeDocument/2006/relationships/hyperlink" Id="rId4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4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олков Фрол НПИ-01-19</dc:creator>
  <dc:language>ru-RU</dc:language>
  <cp:keywords/>
  <dcterms:created xsi:type="dcterms:W3CDTF">2022-09-23T18:28:33Z</dcterms:created>
  <dcterms:modified xsi:type="dcterms:W3CDTF">2022-09-23T18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креционное разграничение прав в Linux. Два пользователя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